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E0135" w14:textId="3F72A330" w:rsidR="00F16C03" w:rsidRDefault="00663BAC" w:rsidP="005D6A27">
      <w:pPr>
        <w:pStyle w:val="Heading1"/>
        <w:spacing w:after="240"/>
        <w:rPr>
          <w:b/>
        </w:rPr>
      </w:pPr>
      <w:r>
        <w:rPr>
          <w:b/>
        </w:rPr>
        <w:t>Activity</w:t>
      </w:r>
      <w:r w:rsidR="00F16C03" w:rsidRPr="00F16C03">
        <w:rPr>
          <w:b/>
        </w:rPr>
        <w:t xml:space="preserve"> #1</w:t>
      </w:r>
    </w:p>
    <w:p w14:paraId="5DE9F472" w14:textId="73823F13" w:rsidR="00212333" w:rsidRDefault="008C282E" w:rsidP="00212333">
      <w:r>
        <w:t xml:space="preserve">Your </w:t>
      </w:r>
      <w:r w:rsidR="000A1EE0">
        <w:t>Change</w:t>
      </w:r>
      <w:r w:rsidR="00212333">
        <w:t>: _______________________________________________________________________________________</w:t>
      </w:r>
    </w:p>
    <w:p w14:paraId="2B00BA4C" w14:textId="5EC5B9DE" w:rsidR="00212333" w:rsidRDefault="00212333" w:rsidP="00212333">
      <w:r>
        <w:t>__________________________________________________________________________________________________</w:t>
      </w:r>
    </w:p>
    <w:p w14:paraId="6278738E" w14:textId="45F67A97" w:rsidR="00212333" w:rsidRPr="00212333" w:rsidRDefault="00212333" w:rsidP="00212333">
      <w:r>
        <w:t>__________________________________________________________________________________________________</w:t>
      </w:r>
    </w:p>
    <w:p w14:paraId="52E62285" w14:textId="30C67B13" w:rsidR="00663BAC" w:rsidRDefault="00663BAC" w:rsidP="00663BAC">
      <w:pPr>
        <w:pStyle w:val="Heading1"/>
        <w:spacing w:after="240"/>
        <w:rPr>
          <w:b/>
        </w:rPr>
      </w:pPr>
      <w:r>
        <w:rPr>
          <w:b/>
        </w:rPr>
        <w:t>Activity</w:t>
      </w:r>
      <w:r w:rsidRPr="00F16C03">
        <w:rPr>
          <w:b/>
        </w:rPr>
        <w:t xml:space="preserve"> #</w:t>
      </w:r>
      <w:r>
        <w:rPr>
          <w:b/>
        </w:rPr>
        <w:t>2</w:t>
      </w:r>
    </w:p>
    <w:p w14:paraId="14DD2762" w14:textId="0F3D03EC" w:rsidR="00212333" w:rsidRPr="00562DFE" w:rsidRDefault="00212333" w:rsidP="00212333">
      <w:pPr>
        <w:spacing w:before="240"/>
        <w:rPr>
          <w:b/>
        </w:rPr>
      </w:pPr>
      <w:r w:rsidRPr="00562DFE">
        <w:rPr>
          <w:b/>
        </w:rPr>
        <w:t xml:space="preserve">DARN: </w:t>
      </w:r>
    </w:p>
    <w:p w14:paraId="033C8F6E" w14:textId="496C4B7D" w:rsidR="00212333" w:rsidRDefault="00212333" w:rsidP="00212333">
      <w:pPr>
        <w:spacing w:before="240"/>
      </w:pPr>
      <w:r>
        <w:t>Desire: ____________________________________________________________________________________________</w:t>
      </w:r>
    </w:p>
    <w:p w14:paraId="5A98CE1B" w14:textId="0472D76A" w:rsidR="00663BAC" w:rsidRDefault="00663BAC" w:rsidP="00212333">
      <w:pPr>
        <w:spacing w:before="240"/>
      </w:pPr>
      <w:r>
        <w:t>__________________________________________________________________________________________________</w:t>
      </w:r>
    </w:p>
    <w:p w14:paraId="12319565" w14:textId="77777777" w:rsidR="00663BAC" w:rsidRPr="00B25500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4557249C" w14:textId="46666262" w:rsidR="00212333" w:rsidRDefault="00212333" w:rsidP="00212333">
      <w:pPr>
        <w:spacing w:before="240"/>
      </w:pPr>
      <w:r w:rsidRPr="00B25500">
        <w:t>Ability</w:t>
      </w:r>
      <w:r>
        <w:t>:</w:t>
      </w:r>
      <w:r w:rsidRPr="00B25500">
        <w:t xml:space="preserve"> </w:t>
      </w:r>
      <w:r>
        <w:t>____________________________________________________________________________________________</w:t>
      </w:r>
    </w:p>
    <w:p w14:paraId="02C493A9" w14:textId="77777777" w:rsidR="00663BAC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4A617537" w14:textId="77777777" w:rsidR="00663BAC" w:rsidRPr="00B25500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3B24509D" w14:textId="17DA8904" w:rsidR="00212333" w:rsidRDefault="00212333" w:rsidP="00212333">
      <w:pPr>
        <w:spacing w:before="240"/>
      </w:pPr>
      <w:r w:rsidRPr="00B25500">
        <w:t>Reason</w:t>
      </w:r>
      <w:r>
        <w:t>:</w:t>
      </w:r>
      <w:r w:rsidRPr="00B25500">
        <w:t xml:space="preserve"> </w:t>
      </w:r>
      <w:r>
        <w:t>___________________________________________________________________________________________</w:t>
      </w:r>
    </w:p>
    <w:p w14:paraId="3160C520" w14:textId="77777777" w:rsidR="00663BAC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68772959" w14:textId="77777777" w:rsidR="00663BAC" w:rsidRPr="00B25500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7B355CA4" w14:textId="3E7A3B89" w:rsidR="00212333" w:rsidRDefault="00212333" w:rsidP="00212333">
      <w:pPr>
        <w:spacing w:before="240"/>
      </w:pPr>
      <w:r w:rsidRPr="00B25500">
        <w:t>Need</w:t>
      </w:r>
      <w:r>
        <w:t>:</w:t>
      </w:r>
      <w:r w:rsidRPr="00B25500">
        <w:t xml:space="preserve"> </w:t>
      </w:r>
      <w:r>
        <w:t>_____________________________________________________________________________________________</w:t>
      </w:r>
    </w:p>
    <w:p w14:paraId="39F87071" w14:textId="77777777" w:rsidR="00663BAC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0AFE6D5B" w14:textId="77777777" w:rsidR="00663BAC" w:rsidRPr="00B25500" w:rsidRDefault="00663BAC" w:rsidP="00663BAC">
      <w:pPr>
        <w:spacing w:before="240"/>
      </w:pPr>
      <w:r>
        <w:t>__________________________________________________________________________________________________</w:t>
      </w:r>
    </w:p>
    <w:p w14:paraId="6BC06DD8" w14:textId="5A2FD98F" w:rsidR="008C282E" w:rsidRDefault="000A1EE0">
      <w:pPr>
        <w:spacing w:after="160" w:line="259" w:lineRule="auto"/>
        <w:rPr>
          <w:bCs/>
        </w:rPr>
      </w:pPr>
      <w:r>
        <w:rPr>
          <w:bCs/>
        </w:rPr>
        <w:t>What is your sustain talk; why haven’t you made the change already? _________________________________________</w:t>
      </w:r>
    </w:p>
    <w:p w14:paraId="78BA2268" w14:textId="5E82C342" w:rsidR="000A1EE0" w:rsidRDefault="000A1EE0">
      <w:pPr>
        <w:spacing w:after="160" w:line="259" w:lineRule="auto"/>
        <w:rPr>
          <w:bCs/>
        </w:rPr>
      </w:pPr>
      <w:r>
        <w:rPr>
          <w:bCs/>
        </w:rPr>
        <w:t>__________________________________________________________________________________________________</w:t>
      </w:r>
    </w:p>
    <w:p w14:paraId="5989A41A" w14:textId="40A4AE03" w:rsidR="000A1EE0" w:rsidRDefault="000A1EE0">
      <w:pPr>
        <w:spacing w:after="160" w:line="259" w:lineRule="auto"/>
        <w:rPr>
          <w:bCs/>
        </w:rPr>
      </w:pPr>
      <w:r>
        <w:rPr>
          <w:bCs/>
        </w:rPr>
        <w:t>__________________________________________________________________________________________________</w:t>
      </w:r>
    </w:p>
    <w:p w14:paraId="42713081" w14:textId="4AF0442B" w:rsidR="00102FF4" w:rsidRPr="000A1EE0" w:rsidRDefault="000A1EE0">
      <w:pPr>
        <w:spacing w:after="160" w:line="259" w:lineRule="auto"/>
        <w:rPr>
          <w:bCs/>
        </w:rPr>
      </w:pPr>
      <w:r>
        <w:rPr>
          <w:bCs/>
        </w:rPr>
        <w:t>Your committee vote (100 members): How many votes for change ______ How many votes to stay the same _____</w:t>
      </w:r>
      <w:r w:rsidR="00102FF4">
        <w:rPr>
          <w:b/>
        </w:rPr>
        <w:br w:type="page"/>
      </w:r>
    </w:p>
    <w:p w14:paraId="68B8DCC7" w14:textId="00BA87FD" w:rsidR="00F16C03" w:rsidRPr="00F16C03" w:rsidRDefault="00412214" w:rsidP="00F16C03">
      <w:pPr>
        <w:pStyle w:val="Heading1"/>
        <w:rPr>
          <w:b/>
        </w:rPr>
      </w:pPr>
      <w:r>
        <w:rPr>
          <w:b/>
        </w:rPr>
        <w:lastRenderedPageBreak/>
        <w:t>Activity</w:t>
      </w:r>
      <w:r w:rsidR="00F16C03">
        <w:rPr>
          <w:b/>
        </w:rPr>
        <w:t xml:space="preserve"> #</w:t>
      </w:r>
      <w:r w:rsidR="00CB5733">
        <w:rPr>
          <w:b/>
        </w:rPr>
        <w:t>3</w:t>
      </w:r>
    </w:p>
    <w:p w14:paraId="29E17DC2" w14:textId="19DF79E9" w:rsidR="00B81857" w:rsidRPr="00562DFE" w:rsidRDefault="00B81857" w:rsidP="00B81857">
      <w:pPr>
        <w:spacing w:before="240"/>
        <w:rPr>
          <w:b/>
        </w:rPr>
      </w:pPr>
      <w:r w:rsidRPr="00562DFE">
        <w:rPr>
          <w:b/>
        </w:rPr>
        <w:t>Your Values</w:t>
      </w:r>
      <w:r w:rsidR="00FB41FC">
        <w:rPr>
          <w:b/>
        </w:rPr>
        <w:t xml:space="preserve"> or Rules you live by</w:t>
      </w:r>
      <w:r w:rsidRPr="00562DFE">
        <w:rPr>
          <w:b/>
        </w:rPr>
        <w:t>:</w:t>
      </w:r>
    </w:p>
    <w:p w14:paraId="4AA2341F" w14:textId="4533C81D" w:rsidR="00B81857" w:rsidRDefault="00B81857" w:rsidP="00304E3B">
      <w:pPr>
        <w:pStyle w:val="ListParagraph"/>
        <w:numPr>
          <w:ilvl w:val="0"/>
          <w:numId w:val="2"/>
        </w:numPr>
        <w:spacing w:before="240" w:after="160" w:line="256" w:lineRule="auto"/>
        <w:contextualSpacing/>
      </w:pPr>
      <w:r>
        <w:t>___________________</w:t>
      </w:r>
      <w:r w:rsidR="00FB41FC">
        <w:t>_________________________________________________________</w:t>
      </w:r>
      <w:r>
        <w:t xml:space="preserve">   </w:t>
      </w:r>
    </w:p>
    <w:p w14:paraId="4BB66F63" w14:textId="77777777" w:rsidR="00B81857" w:rsidRDefault="00B81857" w:rsidP="00B81857">
      <w:pPr>
        <w:pStyle w:val="ListParagraph"/>
        <w:spacing w:before="240"/>
      </w:pPr>
    </w:p>
    <w:p w14:paraId="30DC18E9" w14:textId="4233CB9D" w:rsidR="00B81857" w:rsidRDefault="009E2F72" w:rsidP="00304E3B">
      <w:pPr>
        <w:pStyle w:val="ListParagraph"/>
        <w:numPr>
          <w:ilvl w:val="0"/>
          <w:numId w:val="2"/>
        </w:numPr>
        <w:spacing w:before="240" w:after="160" w:line="256" w:lineRule="auto"/>
        <w:contextualSpacing/>
      </w:pPr>
      <w:r>
        <w:t xml:space="preserve">____________________________________________________________________________ </w:t>
      </w:r>
      <w:r w:rsidR="00B81857">
        <w:t xml:space="preserve">   </w:t>
      </w:r>
    </w:p>
    <w:p w14:paraId="06B4645C" w14:textId="77777777" w:rsidR="00B81857" w:rsidRDefault="00B81857" w:rsidP="00B81857">
      <w:pPr>
        <w:pStyle w:val="ListParagraph"/>
        <w:spacing w:before="240"/>
      </w:pPr>
    </w:p>
    <w:p w14:paraId="517ADC5C" w14:textId="414D6A67" w:rsidR="00B81857" w:rsidRDefault="009E2F72" w:rsidP="00304E3B">
      <w:pPr>
        <w:pStyle w:val="ListParagraph"/>
        <w:numPr>
          <w:ilvl w:val="0"/>
          <w:numId w:val="2"/>
        </w:numPr>
        <w:spacing w:before="240" w:after="160" w:line="256" w:lineRule="auto"/>
        <w:contextualSpacing/>
      </w:pPr>
      <w:r>
        <w:t xml:space="preserve">____________________________________________________________________________ </w:t>
      </w:r>
      <w:r w:rsidR="00B81857">
        <w:t xml:space="preserve">   </w:t>
      </w:r>
    </w:p>
    <w:p w14:paraId="7164A570" w14:textId="77777777" w:rsidR="00B81857" w:rsidRDefault="00B81857" w:rsidP="00B81857">
      <w:pPr>
        <w:pStyle w:val="ListParagraph"/>
        <w:spacing w:before="240"/>
      </w:pPr>
    </w:p>
    <w:p w14:paraId="3D2BA8BB" w14:textId="28BF25DA" w:rsidR="00B81857" w:rsidRDefault="009E2F72" w:rsidP="00304E3B">
      <w:pPr>
        <w:pStyle w:val="ListParagraph"/>
        <w:numPr>
          <w:ilvl w:val="0"/>
          <w:numId w:val="2"/>
        </w:numPr>
        <w:spacing w:before="240" w:after="160" w:line="256" w:lineRule="auto"/>
        <w:contextualSpacing/>
      </w:pPr>
      <w:r>
        <w:t xml:space="preserve">____________________________________________________________________________ </w:t>
      </w:r>
      <w:r w:rsidR="00B81857">
        <w:t xml:space="preserve">   </w:t>
      </w:r>
    </w:p>
    <w:p w14:paraId="4EF4EF44" w14:textId="77777777" w:rsidR="00B81857" w:rsidRDefault="00B81857" w:rsidP="00B81857">
      <w:pPr>
        <w:pStyle w:val="ListParagraph"/>
        <w:spacing w:before="240"/>
      </w:pPr>
    </w:p>
    <w:p w14:paraId="55AD5684" w14:textId="77777777" w:rsidR="004A74D6" w:rsidRDefault="009E2F72" w:rsidP="001A7A80">
      <w:pPr>
        <w:pStyle w:val="ListParagraph"/>
        <w:numPr>
          <w:ilvl w:val="0"/>
          <w:numId w:val="2"/>
        </w:numPr>
        <w:spacing w:before="240" w:after="160" w:line="480" w:lineRule="auto"/>
        <w:contextualSpacing/>
      </w:pPr>
      <w:r>
        <w:t xml:space="preserve">____________________________________________________________________________ </w:t>
      </w:r>
      <w:r w:rsidR="00B81857">
        <w:t xml:space="preserve"> </w:t>
      </w:r>
    </w:p>
    <w:p w14:paraId="75DCE795" w14:textId="77777777" w:rsidR="004A74D6" w:rsidRDefault="004A74D6" w:rsidP="004A74D6">
      <w:pPr>
        <w:pStyle w:val="ListParagraph"/>
      </w:pPr>
    </w:p>
    <w:p w14:paraId="67B1A2CF" w14:textId="6AA9009D" w:rsidR="004A74D6" w:rsidRDefault="004A74D6" w:rsidP="004A74D6">
      <w:pPr>
        <w:pStyle w:val="ListParagraph"/>
        <w:numPr>
          <w:ilvl w:val="0"/>
          <w:numId w:val="2"/>
        </w:numPr>
        <w:spacing w:before="240" w:after="160" w:line="480" w:lineRule="auto"/>
        <w:contextualSpacing/>
      </w:pPr>
      <w:r>
        <w:t xml:space="preserve">____________________________________________________________________________  </w:t>
      </w:r>
    </w:p>
    <w:p w14:paraId="258BDBAC" w14:textId="71013078" w:rsidR="00B81857" w:rsidRDefault="00B81857" w:rsidP="004A74D6">
      <w:pPr>
        <w:pStyle w:val="ListParagraph"/>
        <w:spacing w:before="240" w:after="160" w:line="480" w:lineRule="auto"/>
        <w:contextualSpacing/>
      </w:pPr>
    </w:p>
    <w:p w14:paraId="3C153EB8" w14:textId="0EFF938F" w:rsidR="004A74D6" w:rsidRPr="004B1231" w:rsidRDefault="004A74D6" w:rsidP="004A74D6">
      <w:r>
        <w:rPr>
          <w:b/>
        </w:rPr>
        <w:t xml:space="preserve">How would reaching your </w:t>
      </w:r>
      <w:r w:rsidR="000A1EE0">
        <w:rPr>
          <w:b/>
        </w:rPr>
        <w:t>Change</w:t>
      </w:r>
      <w:r>
        <w:rPr>
          <w:b/>
        </w:rPr>
        <w:t xml:space="preserve"> fulfill your values? </w:t>
      </w:r>
      <w:r w:rsidRPr="004B1231">
        <w:t>______________________________________________________</w:t>
      </w:r>
    </w:p>
    <w:p w14:paraId="27106CFA" w14:textId="13B6450D" w:rsidR="004A74D6" w:rsidRPr="004B1231" w:rsidRDefault="004A74D6" w:rsidP="004A74D6">
      <w:r w:rsidRPr="004B1231">
        <w:t>__________________________________________________________________________________________________</w:t>
      </w:r>
    </w:p>
    <w:p w14:paraId="7C0B3B83" w14:textId="77777777" w:rsidR="004A74D6" w:rsidRPr="004B1231" w:rsidRDefault="004A74D6" w:rsidP="004A74D6">
      <w:r w:rsidRPr="004B1231">
        <w:t>__________________________________________________________________________________________________</w:t>
      </w:r>
    </w:p>
    <w:p w14:paraId="55F70E2B" w14:textId="77777777" w:rsidR="004A74D6" w:rsidRPr="004B1231" w:rsidRDefault="004A74D6" w:rsidP="004A74D6">
      <w:r w:rsidRPr="004B1231">
        <w:t>__________________________________________________________________________________________________</w:t>
      </w:r>
    </w:p>
    <w:p w14:paraId="01E771F3" w14:textId="77777777" w:rsidR="004A74D6" w:rsidRPr="004B1231" w:rsidRDefault="004A74D6" w:rsidP="004A74D6">
      <w:r w:rsidRPr="004B1231">
        <w:t>__________________________________________________________________________________________________</w:t>
      </w:r>
    </w:p>
    <w:p w14:paraId="5283C4FC" w14:textId="77777777" w:rsidR="004A74D6" w:rsidRPr="004A74D6" w:rsidRDefault="004A74D6" w:rsidP="004A74D6">
      <w:pPr>
        <w:rPr>
          <w:b/>
        </w:rPr>
      </w:pPr>
    </w:p>
    <w:p w14:paraId="657959FA" w14:textId="2C46E781" w:rsidR="00F16C03" w:rsidRPr="00F16C03" w:rsidRDefault="001A7A80" w:rsidP="00F16C03">
      <w:pPr>
        <w:pStyle w:val="Heading1"/>
        <w:rPr>
          <w:b/>
        </w:rPr>
      </w:pPr>
      <w:r>
        <w:rPr>
          <w:b/>
        </w:rPr>
        <w:t>Activity #</w:t>
      </w:r>
      <w:r w:rsidR="00CB5733">
        <w:rPr>
          <w:b/>
        </w:rPr>
        <w:t>4</w:t>
      </w:r>
    </w:p>
    <w:p w14:paraId="3AC2203B" w14:textId="4B0A4EAF" w:rsidR="00B81857" w:rsidRPr="00562DFE" w:rsidRDefault="00B81857" w:rsidP="00B81857">
      <w:pPr>
        <w:spacing w:before="240"/>
        <w:rPr>
          <w:b/>
        </w:rPr>
      </w:pPr>
      <w:r w:rsidRPr="00562DFE">
        <w:rPr>
          <w:b/>
        </w:rPr>
        <w:t xml:space="preserve">Your </w:t>
      </w:r>
      <w:r>
        <w:rPr>
          <w:b/>
        </w:rPr>
        <w:t>Characteristics</w:t>
      </w:r>
      <w:r w:rsidRPr="00562DFE">
        <w:rPr>
          <w:b/>
        </w:rPr>
        <w:t>:</w:t>
      </w:r>
    </w:p>
    <w:p w14:paraId="5FAEF837" w14:textId="77777777" w:rsidR="00DF4FAE" w:rsidRPr="00930293" w:rsidRDefault="00DF4FAE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 xml:space="preserve">______________________________________   </w:t>
      </w:r>
    </w:p>
    <w:p w14:paraId="7D4FA759" w14:textId="77777777" w:rsidR="00B81857" w:rsidRDefault="00B81857" w:rsidP="00B81857">
      <w:pPr>
        <w:pStyle w:val="ListParagraph"/>
        <w:spacing w:before="240"/>
      </w:pPr>
    </w:p>
    <w:p w14:paraId="1B2B1AC7" w14:textId="77777777" w:rsidR="00DF4FAE" w:rsidRPr="00930293" w:rsidRDefault="00DF4FAE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 xml:space="preserve">______________________________________   </w:t>
      </w:r>
    </w:p>
    <w:p w14:paraId="2937407A" w14:textId="77777777" w:rsidR="00B81857" w:rsidRDefault="00B81857" w:rsidP="00B81857">
      <w:pPr>
        <w:pStyle w:val="ListParagraph"/>
        <w:spacing w:before="240"/>
      </w:pPr>
    </w:p>
    <w:p w14:paraId="15E8B316" w14:textId="77777777" w:rsidR="00DF4FAE" w:rsidRPr="00930293" w:rsidRDefault="00DF4FAE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 xml:space="preserve">______________________________________   </w:t>
      </w:r>
    </w:p>
    <w:p w14:paraId="7AF89199" w14:textId="77777777" w:rsidR="00B81857" w:rsidRDefault="00B81857" w:rsidP="00B81857">
      <w:pPr>
        <w:pStyle w:val="ListParagraph"/>
        <w:spacing w:before="240"/>
      </w:pPr>
    </w:p>
    <w:p w14:paraId="1AB11113" w14:textId="77777777" w:rsidR="00DF4FAE" w:rsidRPr="00930293" w:rsidRDefault="00DF4FAE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 xml:space="preserve">______________________________________   </w:t>
      </w:r>
    </w:p>
    <w:p w14:paraId="0ABCACDB" w14:textId="77777777" w:rsidR="00B81857" w:rsidRDefault="00B81857" w:rsidP="00B81857">
      <w:pPr>
        <w:pStyle w:val="ListParagraph"/>
        <w:spacing w:before="240"/>
      </w:pPr>
    </w:p>
    <w:p w14:paraId="6DC302E4" w14:textId="77777777" w:rsidR="00DF4FAE" w:rsidRDefault="00F16C03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>___________________</w:t>
      </w:r>
      <w:r w:rsidR="00DF4FAE">
        <w:t>___________________</w:t>
      </w:r>
    </w:p>
    <w:p w14:paraId="6D52DBA9" w14:textId="77777777" w:rsidR="00DF4FAE" w:rsidRDefault="00DF4FAE" w:rsidP="00DF4FAE">
      <w:pPr>
        <w:pStyle w:val="ListParagraph"/>
      </w:pPr>
    </w:p>
    <w:p w14:paraId="0E756FE8" w14:textId="77777777" w:rsidR="00DF4FAE" w:rsidRPr="00930293" w:rsidRDefault="00DF4FAE" w:rsidP="00DF4FAE">
      <w:pPr>
        <w:pStyle w:val="ListParagraph"/>
        <w:numPr>
          <w:ilvl w:val="0"/>
          <w:numId w:val="3"/>
        </w:numPr>
        <w:spacing w:before="240" w:after="160" w:line="256" w:lineRule="auto"/>
        <w:contextualSpacing/>
      </w:pPr>
      <w:r>
        <w:t xml:space="preserve">______________________________________   </w:t>
      </w:r>
    </w:p>
    <w:p w14:paraId="72B58DE4" w14:textId="56755176" w:rsidR="00DF4FAE" w:rsidRPr="00930293" w:rsidRDefault="00DF4FAE" w:rsidP="00DF4FAE">
      <w:pPr>
        <w:pStyle w:val="ListParagraph"/>
        <w:spacing w:before="240" w:after="160" w:line="256" w:lineRule="auto"/>
        <w:contextualSpacing/>
      </w:pPr>
      <w:r>
        <w:t xml:space="preserve">   </w:t>
      </w:r>
    </w:p>
    <w:p w14:paraId="03401618" w14:textId="0257409D" w:rsidR="00B81857" w:rsidRPr="00930293" w:rsidRDefault="00F16C03" w:rsidP="00DF4FAE">
      <w:pPr>
        <w:pStyle w:val="ListParagraph"/>
        <w:spacing w:before="240" w:after="160" w:line="256" w:lineRule="auto"/>
        <w:contextualSpacing/>
      </w:pPr>
      <w:r>
        <w:t xml:space="preserve">   </w:t>
      </w:r>
    </w:p>
    <w:p w14:paraId="60B41714" w14:textId="77E64616" w:rsidR="00D96C8B" w:rsidRDefault="00AC778B" w:rsidP="00F16C03">
      <w:r>
        <w:lastRenderedPageBreak/>
        <w:t>List</w:t>
      </w:r>
      <w:r w:rsidR="00304E3B" w:rsidRPr="00F16C03">
        <w:t xml:space="preserve"> five changes have you made in your life that were difficult for you</w:t>
      </w:r>
    </w:p>
    <w:p w14:paraId="1F0E7D83" w14:textId="488483DA" w:rsidR="00F16C03" w:rsidRDefault="00F16C03" w:rsidP="00304E3B">
      <w:pPr>
        <w:pStyle w:val="ListParagraph"/>
        <w:numPr>
          <w:ilvl w:val="0"/>
          <w:numId w:val="4"/>
        </w:numPr>
        <w:spacing w:before="240" w:after="160" w:line="256" w:lineRule="auto"/>
        <w:contextualSpacing/>
      </w:pPr>
      <w:r>
        <w:t xml:space="preserve">___________________________________________________________________________________________   </w:t>
      </w:r>
    </w:p>
    <w:p w14:paraId="09F1DA78" w14:textId="77777777" w:rsidR="00F16C03" w:rsidRDefault="00F16C03" w:rsidP="00F16C03">
      <w:pPr>
        <w:pStyle w:val="ListParagraph"/>
        <w:spacing w:before="240"/>
      </w:pPr>
    </w:p>
    <w:p w14:paraId="3273636A" w14:textId="77777777" w:rsidR="00F16C03" w:rsidRDefault="00F16C03" w:rsidP="00304E3B">
      <w:pPr>
        <w:pStyle w:val="ListParagraph"/>
        <w:numPr>
          <w:ilvl w:val="0"/>
          <w:numId w:val="4"/>
        </w:numPr>
        <w:spacing w:before="240" w:after="160" w:line="256" w:lineRule="auto"/>
        <w:contextualSpacing/>
      </w:pPr>
      <w:r>
        <w:t xml:space="preserve">___________________________________________________________________________________________   </w:t>
      </w:r>
    </w:p>
    <w:p w14:paraId="03E319C9" w14:textId="77777777" w:rsidR="00F16C03" w:rsidRDefault="00F16C03" w:rsidP="00F16C03">
      <w:pPr>
        <w:pStyle w:val="ListParagraph"/>
        <w:spacing w:before="240"/>
      </w:pPr>
    </w:p>
    <w:p w14:paraId="56804E51" w14:textId="77777777" w:rsidR="00F16C03" w:rsidRDefault="00F16C03" w:rsidP="00304E3B">
      <w:pPr>
        <w:pStyle w:val="ListParagraph"/>
        <w:numPr>
          <w:ilvl w:val="0"/>
          <w:numId w:val="4"/>
        </w:numPr>
        <w:spacing w:before="240" w:after="160" w:line="256" w:lineRule="auto"/>
        <w:contextualSpacing/>
      </w:pPr>
      <w:r>
        <w:t xml:space="preserve">___________________________________________________________________________________________   </w:t>
      </w:r>
    </w:p>
    <w:p w14:paraId="34E82A6D" w14:textId="77777777" w:rsidR="00F16C03" w:rsidRDefault="00F16C03" w:rsidP="00F16C03">
      <w:pPr>
        <w:pStyle w:val="ListParagraph"/>
        <w:spacing w:before="240"/>
      </w:pPr>
    </w:p>
    <w:p w14:paraId="3771ACCA" w14:textId="77777777" w:rsidR="00F16C03" w:rsidRDefault="00F16C03" w:rsidP="00304E3B">
      <w:pPr>
        <w:pStyle w:val="ListParagraph"/>
        <w:numPr>
          <w:ilvl w:val="0"/>
          <w:numId w:val="4"/>
        </w:numPr>
        <w:spacing w:before="240" w:after="160" w:line="256" w:lineRule="auto"/>
        <w:contextualSpacing/>
      </w:pPr>
      <w:r>
        <w:t xml:space="preserve">___________________________________________________________________________________________   </w:t>
      </w:r>
    </w:p>
    <w:p w14:paraId="1169E273" w14:textId="77777777" w:rsidR="00F16C03" w:rsidRDefault="00F16C03" w:rsidP="00F16C03">
      <w:pPr>
        <w:pStyle w:val="ListParagraph"/>
        <w:spacing w:before="240"/>
      </w:pPr>
    </w:p>
    <w:p w14:paraId="054C1D0A" w14:textId="77777777" w:rsidR="00F16C03" w:rsidRDefault="00F16C03" w:rsidP="00304E3B">
      <w:pPr>
        <w:pStyle w:val="ListParagraph"/>
        <w:numPr>
          <w:ilvl w:val="0"/>
          <w:numId w:val="4"/>
        </w:numPr>
        <w:spacing w:before="240" w:after="160" w:line="256" w:lineRule="auto"/>
        <w:contextualSpacing/>
      </w:pPr>
      <w:r>
        <w:t xml:space="preserve">___________________________________________________________________________________________   </w:t>
      </w:r>
    </w:p>
    <w:p w14:paraId="7758355F" w14:textId="6DFDB774" w:rsidR="00F16C03" w:rsidRDefault="00F16C03" w:rsidP="00F16C03"/>
    <w:p w14:paraId="2AEB82B8" w14:textId="769C2318" w:rsidR="001A7A80" w:rsidRDefault="001A7A80" w:rsidP="001A7A80">
      <w:r w:rsidRPr="001A7A80">
        <w:t xml:space="preserve">Given what you know about yourself, how could you make your </w:t>
      </w:r>
      <w:r w:rsidR="000A1EE0">
        <w:t>Change</w:t>
      </w:r>
      <w:r w:rsidRPr="001A7A80">
        <w:t xml:space="preserve"> a reality?</w:t>
      </w:r>
      <w:r w:rsidR="00CB5733">
        <w:t xml:space="preserve">  </w:t>
      </w:r>
      <w:r>
        <w:t>______________________________</w:t>
      </w:r>
    </w:p>
    <w:p w14:paraId="280288F0" w14:textId="77777777" w:rsidR="001A7A80" w:rsidRDefault="001A7A80" w:rsidP="001A7A80">
      <w:r>
        <w:t>__________________________________________________________________________________________________</w:t>
      </w:r>
    </w:p>
    <w:p w14:paraId="044C2C98" w14:textId="77777777" w:rsidR="001A7A80" w:rsidRPr="00F16C03" w:rsidRDefault="001A7A80" w:rsidP="001A7A80">
      <w:r w:rsidRPr="00F16C03">
        <w:t>__________________________________________________________________________________________________</w:t>
      </w:r>
    </w:p>
    <w:p w14:paraId="2E7C7D27" w14:textId="77777777" w:rsidR="00F128A1" w:rsidRDefault="00F128A1" w:rsidP="00F128A1">
      <w:r>
        <w:t>__________________________________________________________________________________________________</w:t>
      </w:r>
    </w:p>
    <w:p w14:paraId="78DA1C81" w14:textId="77777777" w:rsidR="00F128A1" w:rsidRPr="00F16C03" w:rsidRDefault="00F128A1" w:rsidP="00F128A1">
      <w:r w:rsidRPr="00F16C03">
        <w:t>__________________________________________________________________________________________________</w:t>
      </w:r>
    </w:p>
    <w:p w14:paraId="62846ACF" w14:textId="77777777" w:rsidR="00F128A1" w:rsidRDefault="00F128A1" w:rsidP="00F128A1">
      <w:r>
        <w:t>__________________________________________________________________________________________________</w:t>
      </w:r>
    </w:p>
    <w:p w14:paraId="0D028169" w14:textId="77777777" w:rsidR="00F128A1" w:rsidRPr="00F16C03" w:rsidRDefault="00F128A1" w:rsidP="00F128A1">
      <w:r w:rsidRPr="00F16C03">
        <w:t>__________________________________________________________________________________________________</w:t>
      </w:r>
    </w:p>
    <w:p w14:paraId="342B5670" w14:textId="77777777" w:rsidR="00F128A1" w:rsidRDefault="00F128A1" w:rsidP="00F128A1">
      <w:r>
        <w:t>__________________________________________________________________________________________________</w:t>
      </w:r>
    </w:p>
    <w:p w14:paraId="7D9FD07D" w14:textId="77777777" w:rsidR="00F128A1" w:rsidRPr="00F16C03" w:rsidRDefault="00F128A1" w:rsidP="00F128A1">
      <w:r w:rsidRPr="00F16C03">
        <w:t>__________________________________________________________________________________________________</w:t>
      </w:r>
    </w:p>
    <w:p w14:paraId="10ED5FD5" w14:textId="2D67EB56" w:rsidR="009E4F09" w:rsidRDefault="009E4F09" w:rsidP="00433B28"/>
    <w:p w14:paraId="06BC095A" w14:textId="77777777" w:rsidR="001A7A80" w:rsidRDefault="001A7A80" w:rsidP="00433B28"/>
    <w:p w14:paraId="2A8FA84F" w14:textId="77777777" w:rsidR="009E4F09" w:rsidRDefault="009E4F09" w:rsidP="00433B28"/>
    <w:p w14:paraId="7E7B1729" w14:textId="77777777" w:rsidR="00433B28" w:rsidRDefault="00433B28" w:rsidP="00433B28"/>
    <w:p w14:paraId="53348C16" w14:textId="77777777" w:rsidR="00433B28" w:rsidRDefault="00433B28" w:rsidP="00433B28"/>
    <w:p w14:paraId="5C9BEB73" w14:textId="77777777" w:rsidR="001A7A80" w:rsidRDefault="001A7A80">
      <w:pPr>
        <w:spacing w:after="160" w:line="259" w:lineRule="auto"/>
      </w:pPr>
      <w:r>
        <w:br w:type="page"/>
      </w:r>
    </w:p>
    <w:tbl>
      <w:tblPr>
        <w:tblStyle w:val="TableGrid"/>
        <w:tblpPr w:leftFromText="180" w:rightFromText="180" w:vertAnchor="page" w:horzAnchor="margin" w:tblpY="1366"/>
        <w:tblW w:w="0" w:type="auto"/>
        <w:tblLook w:val="04A0" w:firstRow="1" w:lastRow="0" w:firstColumn="1" w:lastColumn="0" w:noHBand="0" w:noVBand="1"/>
      </w:tblPr>
      <w:tblGrid>
        <w:gridCol w:w="1885"/>
        <w:gridCol w:w="7110"/>
        <w:gridCol w:w="1795"/>
      </w:tblGrid>
      <w:tr w:rsidR="001A7A80" w:rsidRPr="00C4525B" w14:paraId="159A9539" w14:textId="77777777" w:rsidTr="008670FB">
        <w:tc>
          <w:tcPr>
            <w:tcW w:w="1885" w:type="dxa"/>
          </w:tcPr>
          <w:p w14:paraId="340980DD" w14:textId="18258C40" w:rsidR="001A7A80" w:rsidRPr="00DD5805" w:rsidRDefault="000A1EE0" w:rsidP="008670FB">
            <w:pPr>
              <w:rPr>
                <w:rFonts w:asciiTheme="minorHAnsi" w:hAnsiTheme="minorHAnsi"/>
                <w:b/>
                <w:sz w:val="22"/>
              </w:rPr>
            </w:pPr>
            <w:bookmarkStart w:id="0" w:name="_GoBack"/>
            <w:bookmarkEnd w:id="0"/>
            <w:r>
              <w:rPr>
                <w:rFonts w:asciiTheme="minorHAnsi" w:hAnsiTheme="minorHAnsi"/>
                <w:b/>
                <w:sz w:val="22"/>
              </w:rPr>
              <w:lastRenderedPageBreak/>
              <w:t>Change</w:t>
            </w:r>
          </w:p>
        </w:tc>
        <w:tc>
          <w:tcPr>
            <w:tcW w:w="7110" w:type="dxa"/>
          </w:tcPr>
          <w:p w14:paraId="6BA15AFA" w14:textId="77777777" w:rsidR="001A7A80" w:rsidRDefault="001A7A80" w:rsidP="008670FB">
            <w:pPr>
              <w:rPr>
                <w:rFonts w:asciiTheme="minorHAnsi" w:hAnsiTheme="minorHAnsi"/>
                <w:sz w:val="22"/>
              </w:rPr>
            </w:pPr>
          </w:p>
          <w:p w14:paraId="282C079B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795" w:type="dxa"/>
          </w:tcPr>
          <w:p w14:paraId="3C2C969B" w14:textId="507C3602" w:rsidR="001A7A80" w:rsidRPr="00C4525B" w:rsidRDefault="00CB5733" w:rsidP="008670FB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Target Date:</w:t>
            </w:r>
          </w:p>
        </w:tc>
      </w:tr>
      <w:tr w:rsidR="001A7A80" w:rsidRPr="00C4525B" w14:paraId="74FDE158" w14:textId="77777777" w:rsidTr="008670FB">
        <w:tc>
          <w:tcPr>
            <w:tcW w:w="1885" w:type="dxa"/>
          </w:tcPr>
          <w:p w14:paraId="665B682C" w14:textId="77777777" w:rsidR="001A7A80" w:rsidRPr="009E4F09" w:rsidRDefault="001A7A80" w:rsidP="008670FB">
            <w:pPr>
              <w:rPr>
                <w:rFonts w:asciiTheme="minorHAnsi" w:hAnsiTheme="minorHAnsi"/>
                <w:b/>
                <w:sz w:val="22"/>
              </w:rPr>
            </w:pPr>
            <w:r w:rsidRPr="009E4F09">
              <w:rPr>
                <w:rFonts w:asciiTheme="minorHAnsi" w:hAnsiTheme="minorHAnsi"/>
                <w:b/>
                <w:sz w:val="22"/>
              </w:rPr>
              <w:t xml:space="preserve">     Objective 1:</w:t>
            </w:r>
          </w:p>
        </w:tc>
        <w:tc>
          <w:tcPr>
            <w:tcW w:w="7110" w:type="dxa"/>
          </w:tcPr>
          <w:p w14:paraId="5BB8503A" w14:textId="77777777" w:rsidR="001A7A80" w:rsidRDefault="001A7A80" w:rsidP="008670FB">
            <w:pPr>
              <w:rPr>
                <w:rFonts w:asciiTheme="minorHAnsi" w:hAnsiTheme="minorHAnsi"/>
                <w:sz w:val="22"/>
              </w:rPr>
            </w:pPr>
          </w:p>
          <w:p w14:paraId="48EA9EA8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795" w:type="dxa"/>
          </w:tcPr>
          <w:p w14:paraId="6BD567D9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</w:tr>
      <w:tr w:rsidR="001A7A80" w:rsidRPr="00C4525B" w14:paraId="3379C2C0" w14:textId="77777777" w:rsidTr="008670FB">
        <w:tc>
          <w:tcPr>
            <w:tcW w:w="1885" w:type="dxa"/>
          </w:tcPr>
          <w:p w14:paraId="4ABAF45D" w14:textId="77777777" w:rsidR="001A7A80" w:rsidRPr="009E4F09" w:rsidRDefault="001A7A80" w:rsidP="008670FB">
            <w:pPr>
              <w:rPr>
                <w:rFonts w:asciiTheme="minorHAnsi" w:hAnsiTheme="minorHAnsi"/>
                <w:b/>
                <w:sz w:val="22"/>
              </w:rPr>
            </w:pPr>
            <w:r w:rsidRPr="009E4F09">
              <w:rPr>
                <w:rFonts w:asciiTheme="minorHAnsi" w:hAnsiTheme="minorHAnsi"/>
                <w:b/>
                <w:sz w:val="22"/>
              </w:rPr>
              <w:t xml:space="preserve">     Objective 2: </w:t>
            </w:r>
          </w:p>
        </w:tc>
        <w:tc>
          <w:tcPr>
            <w:tcW w:w="7110" w:type="dxa"/>
          </w:tcPr>
          <w:p w14:paraId="013D7652" w14:textId="77777777" w:rsidR="001A7A80" w:rsidRDefault="001A7A80" w:rsidP="008670FB">
            <w:pPr>
              <w:rPr>
                <w:rFonts w:asciiTheme="minorHAnsi" w:hAnsiTheme="minorHAnsi"/>
                <w:sz w:val="22"/>
              </w:rPr>
            </w:pPr>
          </w:p>
          <w:p w14:paraId="2DF0D5CC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795" w:type="dxa"/>
          </w:tcPr>
          <w:p w14:paraId="0B46BAD2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</w:tr>
      <w:tr w:rsidR="001A7A80" w:rsidRPr="00C4525B" w14:paraId="4311BFCA" w14:textId="77777777" w:rsidTr="008670FB">
        <w:tc>
          <w:tcPr>
            <w:tcW w:w="1885" w:type="dxa"/>
          </w:tcPr>
          <w:p w14:paraId="61310146" w14:textId="77777777" w:rsidR="001A7A80" w:rsidRPr="009E4F09" w:rsidRDefault="001A7A80" w:rsidP="008670FB">
            <w:pPr>
              <w:rPr>
                <w:rFonts w:asciiTheme="minorHAnsi" w:hAnsiTheme="minorHAnsi"/>
                <w:b/>
                <w:sz w:val="22"/>
              </w:rPr>
            </w:pPr>
            <w:r w:rsidRPr="009E4F09">
              <w:rPr>
                <w:rFonts w:asciiTheme="minorHAnsi" w:hAnsiTheme="minorHAnsi"/>
                <w:b/>
                <w:sz w:val="22"/>
              </w:rPr>
              <w:t xml:space="preserve">     Objective 3: </w:t>
            </w:r>
          </w:p>
        </w:tc>
        <w:tc>
          <w:tcPr>
            <w:tcW w:w="7110" w:type="dxa"/>
          </w:tcPr>
          <w:p w14:paraId="300AC17F" w14:textId="77777777" w:rsidR="001A7A80" w:rsidRDefault="001A7A80" w:rsidP="008670FB">
            <w:pPr>
              <w:rPr>
                <w:rFonts w:asciiTheme="minorHAnsi" w:hAnsiTheme="minorHAnsi"/>
                <w:sz w:val="22"/>
              </w:rPr>
            </w:pPr>
          </w:p>
          <w:p w14:paraId="27ADE5E0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795" w:type="dxa"/>
          </w:tcPr>
          <w:p w14:paraId="555899D1" w14:textId="77777777" w:rsidR="001A7A80" w:rsidRPr="00C4525B" w:rsidRDefault="001A7A80" w:rsidP="008670FB">
            <w:pPr>
              <w:rPr>
                <w:rFonts w:asciiTheme="minorHAnsi" w:hAnsiTheme="minorHAnsi"/>
                <w:sz w:val="22"/>
              </w:rPr>
            </w:pPr>
          </w:p>
        </w:tc>
      </w:tr>
      <w:tr w:rsidR="001A7A80" w:rsidRPr="00C4525B" w14:paraId="0AB69AEC" w14:textId="77777777" w:rsidTr="008670FB">
        <w:tc>
          <w:tcPr>
            <w:tcW w:w="10790" w:type="dxa"/>
            <w:gridSpan w:val="3"/>
          </w:tcPr>
          <w:p w14:paraId="1AF7928F" w14:textId="77777777" w:rsidR="001A7A80" w:rsidRDefault="001A7A80" w:rsidP="008670FB">
            <w:pPr>
              <w:rPr>
                <w:b/>
              </w:rPr>
            </w:pPr>
            <w:r>
              <w:rPr>
                <w:b/>
              </w:rPr>
              <w:t>How I’ll know when I accomplish my goal:</w:t>
            </w:r>
          </w:p>
          <w:p w14:paraId="26BE3A30" w14:textId="77777777" w:rsidR="001A7A80" w:rsidRDefault="001A7A80" w:rsidP="008670FB">
            <w:pPr>
              <w:rPr>
                <w:b/>
              </w:rPr>
            </w:pPr>
          </w:p>
          <w:p w14:paraId="6ACB0CCA" w14:textId="77777777" w:rsidR="001A7A80" w:rsidRPr="00C4525B" w:rsidRDefault="001A7A80" w:rsidP="008670FB"/>
        </w:tc>
      </w:tr>
    </w:tbl>
    <w:p w14:paraId="55204232" w14:textId="684498ED" w:rsidR="00DD5805" w:rsidRPr="00F16C03" w:rsidRDefault="00DD5805" w:rsidP="00DD5805">
      <w:pPr>
        <w:pStyle w:val="Heading1"/>
        <w:rPr>
          <w:b/>
        </w:rPr>
      </w:pPr>
      <w:r>
        <w:rPr>
          <w:b/>
        </w:rPr>
        <w:t>Activity #</w:t>
      </w:r>
      <w:r w:rsidR="00CB5733">
        <w:rPr>
          <w:b/>
        </w:rPr>
        <w:t>5</w:t>
      </w:r>
    </w:p>
    <w:p w14:paraId="20A82B1F" w14:textId="525F7CA9" w:rsidR="00433B28" w:rsidRPr="00FB577A" w:rsidRDefault="00433B28" w:rsidP="00DD5805">
      <w:pPr>
        <w:spacing w:after="160" w:line="259" w:lineRule="auto"/>
      </w:pPr>
    </w:p>
    <w:sectPr w:rsidR="00433B28" w:rsidRPr="00FB577A" w:rsidSect="004A7906">
      <w:headerReference w:type="first" r:id="rId8"/>
      <w:footerReference w:type="first" r:id="rId9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682AC" w14:textId="77777777" w:rsidR="00A569BF" w:rsidRDefault="00A569BF" w:rsidP="007F44E0">
      <w:pPr>
        <w:spacing w:after="0" w:line="240" w:lineRule="auto"/>
      </w:pPr>
      <w:r>
        <w:separator/>
      </w:r>
    </w:p>
  </w:endnote>
  <w:endnote w:type="continuationSeparator" w:id="0">
    <w:p w14:paraId="638C40F5" w14:textId="77777777" w:rsidR="00A569BF" w:rsidRDefault="00A569BF" w:rsidP="007F4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34540F" w:rsidRPr="0034540F" w14:paraId="0A86D23D" w14:textId="77777777" w:rsidTr="00576DD5">
      <w:trPr>
        <w:trHeight w:val="450"/>
      </w:trPr>
      <w:tc>
        <w:tcPr>
          <w:tcW w:w="5395" w:type="dxa"/>
        </w:tcPr>
        <w:p w14:paraId="6EE410AC" w14:textId="1706839F" w:rsidR="00E06EE8" w:rsidRPr="0034540F" w:rsidRDefault="00E06EE8" w:rsidP="00E06EE8">
          <w:pPr>
            <w:spacing w:after="0" w:line="240" w:lineRule="auto"/>
            <w:rPr>
              <w:rFonts w:ascii="Tahoma" w:hAnsi="Tahoma" w:cs="Tahoma"/>
              <w:color w:val="023761"/>
              <w:sz w:val="18"/>
              <w:szCs w:val="18"/>
            </w:rPr>
          </w:pPr>
        </w:p>
      </w:tc>
      <w:tc>
        <w:tcPr>
          <w:tcW w:w="5395" w:type="dxa"/>
        </w:tcPr>
        <w:p w14:paraId="177F5259" w14:textId="7E33746D" w:rsidR="00E06EE8" w:rsidRPr="0034540F" w:rsidRDefault="00E06EE8" w:rsidP="00E06EE8">
          <w:pPr>
            <w:spacing w:after="0" w:line="240" w:lineRule="auto"/>
            <w:jc w:val="right"/>
            <w:rPr>
              <w:rFonts w:ascii="Tahoma" w:hAnsi="Tahoma" w:cs="Tahoma"/>
              <w:color w:val="023761"/>
              <w:sz w:val="18"/>
              <w:szCs w:val="18"/>
            </w:rPr>
          </w:pPr>
        </w:p>
      </w:tc>
    </w:tr>
  </w:tbl>
  <w:p w14:paraId="59DD7FCB" w14:textId="77777777" w:rsidR="00594D65" w:rsidRPr="00E06EE8" w:rsidRDefault="00594D65" w:rsidP="00E06EE8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A5ABA8" w14:textId="77777777" w:rsidR="00A569BF" w:rsidRDefault="00A569BF" w:rsidP="007F44E0">
      <w:pPr>
        <w:spacing w:after="0" w:line="240" w:lineRule="auto"/>
      </w:pPr>
      <w:r>
        <w:separator/>
      </w:r>
    </w:p>
  </w:footnote>
  <w:footnote w:type="continuationSeparator" w:id="0">
    <w:p w14:paraId="69FC09D1" w14:textId="77777777" w:rsidR="00A569BF" w:rsidRDefault="00A569BF" w:rsidP="007F4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EFB29" w14:textId="0F126244" w:rsidR="00F53819" w:rsidRPr="005D6A27" w:rsidRDefault="004A7906" w:rsidP="004A7906">
    <w:pPr>
      <w:pStyle w:val="Heading1"/>
      <w:rPr>
        <w:sz w:val="28"/>
      </w:rPr>
    </w:pPr>
    <w:r w:rsidRPr="005D6A27">
      <w:rPr>
        <w:sz w:val="72"/>
      </w:rPr>
      <w:t xml:space="preserve"> </w:t>
    </w:r>
    <w:r w:rsidR="00663BAC">
      <w:rPr>
        <w:sz w:val="72"/>
      </w:rPr>
      <w:t>Change</w:t>
    </w:r>
    <w:r w:rsidRPr="005D6A27">
      <w:rPr>
        <w:sz w:val="72"/>
      </w:rPr>
      <w:t xml:space="preserve"> Worksheet      </w:t>
    </w:r>
    <w:r w:rsidR="008253FF" w:rsidRPr="005D6A27">
      <w:rPr>
        <w:noProof/>
        <w:sz w:val="28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2E5D632" wp14:editId="314D4C7F">
              <wp:simplePos x="0" y="0"/>
              <wp:positionH relativeFrom="column">
                <wp:posOffset>104775</wp:posOffset>
              </wp:positionH>
              <wp:positionV relativeFrom="paragraph">
                <wp:posOffset>771525</wp:posOffset>
              </wp:positionV>
              <wp:extent cx="6661785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8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23761"/>
                        </a:solidFill>
                      </a:ln>
                    </wps:spPr>
                    <wps:style>
                      <a:lnRef idx="3">
                        <a:schemeClr val="accent3"/>
                      </a:lnRef>
                      <a:fillRef idx="0">
                        <a:schemeClr val="accent3"/>
                      </a:fillRef>
                      <a:effectRef idx="2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CB3EE27" id="Straight Connector 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25pt,60.75pt" to="532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" strokecolor="#023761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F2478"/>
    <w:multiLevelType w:val="hybridMultilevel"/>
    <w:tmpl w:val="A5B81C14"/>
    <w:lvl w:ilvl="0" w:tplc="9D7893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6D0B54C">
      <w:start w:val="10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7164C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B4F839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A6F2357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F6E8C30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99DC030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84E257F6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23463A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" w15:restartNumberingAfterBreak="0">
    <w:nsid w:val="1D853561"/>
    <w:multiLevelType w:val="hybridMultilevel"/>
    <w:tmpl w:val="E80E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A1BFF"/>
    <w:multiLevelType w:val="hybridMultilevel"/>
    <w:tmpl w:val="E80E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502E7D"/>
    <w:multiLevelType w:val="hybridMultilevel"/>
    <w:tmpl w:val="E80E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zc3MzUzMDM2tzRS0lEKTi0uzszPAykwNK4FACB3+owtAAAA"/>
  </w:docVars>
  <w:rsids>
    <w:rsidRoot w:val="007F44E0"/>
    <w:rsid w:val="000108B6"/>
    <w:rsid w:val="00011019"/>
    <w:rsid w:val="00040978"/>
    <w:rsid w:val="00056ED6"/>
    <w:rsid w:val="00083204"/>
    <w:rsid w:val="00086B5B"/>
    <w:rsid w:val="00094412"/>
    <w:rsid w:val="0009512C"/>
    <w:rsid w:val="000A0315"/>
    <w:rsid w:val="000A1EE0"/>
    <w:rsid w:val="000A5598"/>
    <w:rsid w:val="000D1E62"/>
    <w:rsid w:val="000D3059"/>
    <w:rsid w:val="000E28F9"/>
    <w:rsid w:val="000E52F1"/>
    <w:rsid w:val="000F377A"/>
    <w:rsid w:val="00102FF4"/>
    <w:rsid w:val="001371E5"/>
    <w:rsid w:val="001753B8"/>
    <w:rsid w:val="0018426A"/>
    <w:rsid w:val="001A2A13"/>
    <w:rsid w:val="001A3DE9"/>
    <w:rsid w:val="001A7A80"/>
    <w:rsid w:val="001B73DC"/>
    <w:rsid w:val="001C2AAC"/>
    <w:rsid w:val="001D4CDC"/>
    <w:rsid w:val="001F4001"/>
    <w:rsid w:val="00212333"/>
    <w:rsid w:val="002253EB"/>
    <w:rsid w:val="00236431"/>
    <w:rsid w:val="002378D9"/>
    <w:rsid w:val="002609DB"/>
    <w:rsid w:val="00264AB0"/>
    <w:rsid w:val="0028124A"/>
    <w:rsid w:val="002A5A1D"/>
    <w:rsid w:val="002C74DD"/>
    <w:rsid w:val="002F601D"/>
    <w:rsid w:val="00304E3B"/>
    <w:rsid w:val="003058B5"/>
    <w:rsid w:val="00314C3B"/>
    <w:rsid w:val="00331E63"/>
    <w:rsid w:val="00342C70"/>
    <w:rsid w:val="0034540F"/>
    <w:rsid w:val="003943A7"/>
    <w:rsid w:val="003A2CC3"/>
    <w:rsid w:val="003A5CC6"/>
    <w:rsid w:val="003E0395"/>
    <w:rsid w:val="003E68E4"/>
    <w:rsid w:val="00403872"/>
    <w:rsid w:val="00405DD3"/>
    <w:rsid w:val="00406F1C"/>
    <w:rsid w:val="00412214"/>
    <w:rsid w:val="00433B28"/>
    <w:rsid w:val="00444415"/>
    <w:rsid w:val="00453FC4"/>
    <w:rsid w:val="004604AA"/>
    <w:rsid w:val="0049436B"/>
    <w:rsid w:val="0049685E"/>
    <w:rsid w:val="004A394B"/>
    <w:rsid w:val="004A47D7"/>
    <w:rsid w:val="004A74D6"/>
    <w:rsid w:val="004A7906"/>
    <w:rsid w:val="004B1231"/>
    <w:rsid w:val="004D3DB7"/>
    <w:rsid w:val="00532EA3"/>
    <w:rsid w:val="005503FD"/>
    <w:rsid w:val="00552441"/>
    <w:rsid w:val="00580F61"/>
    <w:rsid w:val="00581F89"/>
    <w:rsid w:val="005948F8"/>
    <w:rsid w:val="00594D65"/>
    <w:rsid w:val="005B5CB1"/>
    <w:rsid w:val="005C4F48"/>
    <w:rsid w:val="005C5288"/>
    <w:rsid w:val="005D30F1"/>
    <w:rsid w:val="005D5E0E"/>
    <w:rsid w:val="005D6A27"/>
    <w:rsid w:val="005E33FD"/>
    <w:rsid w:val="005E3A55"/>
    <w:rsid w:val="005E7C09"/>
    <w:rsid w:val="0060624E"/>
    <w:rsid w:val="006154FD"/>
    <w:rsid w:val="00656214"/>
    <w:rsid w:val="00663211"/>
    <w:rsid w:val="00663BAC"/>
    <w:rsid w:val="006640AC"/>
    <w:rsid w:val="00674025"/>
    <w:rsid w:val="006A3E1B"/>
    <w:rsid w:val="006C54AE"/>
    <w:rsid w:val="006C6C80"/>
    <w:rsid w:val="006D09A7"/>
    <w:rsid w:val="006D608A"/>
    <w:rsid w:val="006F03B9"/>
    <w:rsid w:val="00726E30"/>
    <w:rsid w:val="00732C11"/>
    <w:rsid w:val="007564DF"/>
    <w:rsid w:val="00762DBB"/>
    <w:rsid w:val="007658E3"/>
    <w:rsid w:val="00771800"/>
    <w:rsid w:val="00772F2F"/>
    <w:rsid w:val="00777226"/>
    <w:rsid w:val="0078694B"/>
    <w:rsid w:val="00795410"/>
    <w:rsid w:val="007A1ACC"/>
    <w:rsid w:val="007D1537"/>
    <w:rsid w:val="007D7246"/>
    <w:rsid w:val="007F44E0"/>
    <w:rsid w:val="007F6BB3"/>
    <w:rsid w:val="00814FBD"/>
    <w:rsid w:val="0082060D"/>
    <w:rsid w:val="008225C1"/>
    <w:rsid w:val="008253FF"/>
    <w:rsid w:val="00885547"/>
    <w:rsid w:val="00887059"/>
    <w:rsid w:val="008A5300"/>
    <w:rsid w:val="008C282E"/>
    <w:rsid w:val="008C7421"/>
    <w:rsid w:val="008C7620"/>
    <w:rsid w:val="008D64A0"/>
    <w:rsid w:val="009135E1"/>
    <w:rsid w:val="00922DEF"/>
    <w:rsid w:val="00934F77"/>
    <w:rsid w:val="0095056E"/>
    <w:rsid w:val="0095507C"/>
    <w:rsid w:val="009571CF"/>
    <w:rsid w:val="00961DC5"/>
    <w:rsid w:val="00975F12"/>
    <w:rsid w:val="00986B81"/>
    <w:rsid w:val="00987C39"/>
    <w:rsid w:val="009C304A"/>
    <w:rsid w:val="009D679E"/>
    <w:rsid w:val="009D779D"/>
    <w:rsid w:val="009E2F72"/>
    <w:rsid w:val="009E4F09"/>
    <w:rsid w:val="00A36878"/>
    <w:rsid w:val="00A55228"/>
    <w:rsid w:val="00A55CBD"/>
    <w:rsid w:val="00A569BF"/>
    <w:rsid w:val="00A768AE"/>
    <w:rsid w:val="00A93688"/>
    <w:rsid w:val="00AA51A2"/>
    <w:rsid w:val="00AB737E"/>
    <w:rsid w:val="00AB795A"/>
    <w:rsid w:val="00AC778B"/>
    <w:rsid w:val="00B051D7"/>
    <w:rsid w:val="00B32108"/>
    <w:rsid w:val="00B3560A"/>
    <w:rsid w:val="00B81857"/>
    <w:rsid w:val="00BB2C83"/>
    <w:rsid w:val="00BD12AA"/>
    <w:rsid w:val="00C268DA"/>
    <w:rsid w:val="00C30B84"/>
    <w:rsid w:val="00C376FD"/>
    <w:rsid w:val="00C4525B"/>
    <w:rsid w:val="00C502D7"/>
    <w:rsid w:val="00C658D1"/>
    <w:rsid w:val="00C71C5F"/>
    <w:rsid w:val="00C86BA4"/>
    <w:rsid w:val="00C9338A"/>
    <w:rsid w:val="00CB5733"/>
    <w:rsid w:val="00CF0A90"/>
    <w:rsid w:val="00CF1162"/>
    <w:rsid w:val="00D00368"/>
    <w:rsid w:val="00D30582"/>
    <w:rsid w:val="00D313EC"/>
    <w:rsid w:val="00D453DA"/>
    <w:rsid w:val="00D512A5"/>
    <w:rsid w:val="00D5430F"/>
    <w:rsid w:val="00D94CD5"/>
    <w:rsid w:val="00D96C8B"/>
    <w:rsid w:val="00DB430C"/>
    <w:rsid w:val="00DB7DB2"/>
    <w:rsid w:val="00DB7F31"/>
    <w:rsid w:val="00DD5805"/>
    <w:rsid w:val="00DE24EF"/>
    <w:rsid w:val="00DF4FAE"/>
    <w:rsid w:val="00DF6F9C"/>
    <w:rsid w:val="00E06EE8"/>
    <w:rsid w:val="00E07373"/>
    <w:rsid w:val="00E37115"/>
    <w:rsid w:val="00E41D11"/>
    <w:rsid w:val="00E52466"/>
    <w:rsid w:val="00E543D1"/>
    <w:rsid w:val="00E61956"/>
    <w:rsid w:val="00E73736"/>
    <w:rsid w:val="00E85A94"/>
    <w:rsid w:val="00E963C9"/>
    <w:rsid w:val="00EB3E81"/>
    <w:rsid w:val="00ED2D03"/>
    <w:rsid w:val="00ED593D"/>
    <w:rsid w:val="00EE3612"/>
    <w:rsid w:val="00EF2EF3"/>
    <w:rsid w:val="00F05C8B"/>
    <w:rsid w:val="00F128A1"/>
    <w:rsid w:val="00F16C03"/>
    <w:rsid w:val="00F35B37"/>
    <w:rsid w:val="00F53819"/>
    <w:rsid w:val="00F700BE"/>
    <w:rsid w:val="00F72846"/>
    <w:rsid w:val="00F72E15"/>
    <w:rsid w:val="00F94BEC"/>
    <w:rsid w:val="00FB41FC"/>
    <w:rsid w:val="00FF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5FC61"/>
  <w15:chartTrackingRefBased/>
  <w15:docId w15:val="{212FAC9B-4F23-43E9-85ED-10E3F6A0B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F48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0110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C4F48"/>
    <w:pPr>
      <w:keepNext/>
      <w:keepLines/>
      <w:spacing w:before="200" w:after="0" w:line="240" w:lineRule="auto"/>
      <w:ind w:left="72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F48"/>
    <w:pPr>
      <w:keepNext/>
      <w:keepLines/>
      <w:spacing w:before="200" w:after="0" w:line="240" w:lineRule="auto"/>
      <w:ind w:left="1440"/>
      <w:outlineLvl w:val="2"/>
    </w:pPr>
    <w:rPr>
      <w:rFonts w:ascii="Cambria" w:eastAsia="Times New Roman" w:hAnsi="Cambria" w:cs="Times New Roman"/>
      <w:b/>
      <w:bCs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5C4F48"/>
    <w:pPr>
      <w:keepNext/>
      <w:keepLines/>
      <w:spacing w:before="200" w:after="0" w:line="240" w:lineRule="auto"/>
      <w:ind w:left="2160"/>
      <w:outlineLvl w:val="3"/>
    </w:pPr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5C4F48"/>
    <w:pPr>
      <w:keepNext/>
      <w:keepLines/>
      <w:spacing w:before="200" w:after="0" w:line="240" w:lineRule="auto"/>
      <w:ind w:left="2880"/>
      <w:outlineLvl w:val="4"/>
    </w:pPr>
    <w:rPr>
      <w:rFonts w:ascii="Cambria" w:eastAsia="Times New Roman" w:hAnsi="Cambria" w:cs="Times New Roman"/>
      <w:color w:val="243F60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5C4F48"/>
    <w:pPr>
      <w:keepNext/>
      <w:keepLines/>
      <w:spacing w:before="200" w:after="0" w:line="240" w:lineRule="auto"/>
      <w:ind w:left="3600"/>
      <w:outlineLvl w:val="5"/>
    </w:pPr>
    <w:rPr>
      <w:rFonts w:ascii="Cambria" w:eastAsia="Times New Roman" w:hAnsi="Cambria" w:cs="Times New Roman"/>
      <w:i/>
      <w:iCs/>
      <w:color w:val="243F60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5C4F48"/>
    <w:pPr>
      <w:keepNext/>
      <w:keepLines/>
      <w:spacing w:before="200" w:after="0" w:line="240" w:lineRule="auto"/>
      <w:ind w:left="4320"/>
      <w:outlineLvl w:val="6"/>
    </w:pPr>
    <w:rPr>
      <w:rFonts w:ascii="Cambria" w:eastAsia="Times New Roman" w:hAnsi="Cambria" w:cs="Times New Roman"/>
      <w:i/>
      <w:iCs/>
      <w:color w:val="404040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5C4F48"/>
    <w:pPr>
      <w:keepNext/>
      <w:keepLines/>
      <w:spacing w:before="200" w:after="0" w:line="240" w:lineRule="auto"/>
      <w:ind w:left="50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F48"/>
    <w:pPr>
      <w:keepNext/>
      <w:keepLines/>
      <w:spacing w:before="200" w:after="0" w:line="240" w:lineRule="auto"/>
      <w:ind w:left="576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4E0"/>
  </w:style>
  <w:style w:type="paragraph" w:styleId="Footer">
    <w:name w:val="footer"/>
    <w:basedOn w:val="Normal"/>
    <w:link w:val="FooterChar"/>
    <w:uiPriority w:val="99"/>
    <w:unhideWhenUsed/>
    <w:rsid w:val="007F4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4E0"/>
  </w:style>
  <w:style w:type="paragraph" w:styleId="BalloonText">
    <w:name w:val="Balloon Text"/>
    <w:basedOn w:val="Normal"/>
    <w:link w:val="BalloonTextChar"/>
    <w:uiPriority w:val="99"/>
    <w:semiHidden/>
    <w:unhideWhenUsed/>
    <w:rsid w:val="007F44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4E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F39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FF39A8"/>
    <w:rPr>
      <w:color w:val="0000FF"/>
      <w:u w:val="single"/>
    </w:rPr>
  </w:style>
  <w:style w:type="paragraph" w:styleId="NoSpacing">
    <w:name w:val="No Spacing"/>
    <w:uiPriority w:val="1"/>
    <w:qFormat/>
    <w:rsid w:val="0001101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0110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C4F4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5C4F48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5C4F48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5C4F48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5C4F48"/>
    <w:rPr>
      <w:rFonts w:ascii="Cambria" w:eastAsia="Times New Roma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5C4F48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C4F48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5C4F48"/>
    <w:rPr>
      <w:rFonts w:ascii="Cambria" w:eastAsia="Times New Roman" w:hAnsi="Cambria" w:cs="Times New Roman"/>
      <w:i/>
      <w:iCs/>
      <w:color w:val="404040"/>
      <w:sz w:val="20"/>
      <w:szCs w:val="20"/>
    </w:rPr>
  </w:style>
  <w:style w:type="table" w:styleId="TableGrid">
    <w:name w:val="Table Grid"/>
    <w:basedOn w:val="TableNormal"/>
    <w:uiPriority w:val="39"/>
    <w:rsid w:val="005C4F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4F48"/>
    <w:pPr>
      <w:spacing w:after="0" w:line="240" w:lineRule="auto"/>
      <w:ind w:left="720"/>
    </w:pPr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F400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77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2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226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A55228"/>
  </w:style>
  <w:style w:type="paragraph" w:styleId="BodyText">
    <w:name w:val="Body Text"/>
    <w:basedOn w:val="Normal"/>
    <w:link w:val="BodyTextChar"/>
    <w:uiPriority w:val="1"/>
    <w:qFormat/>
    <w:rsid w:val="00726E30"/>
    <w:pPr>
      <w:widowControl w:val="0"/>
      <w:spacing w:after="0" w:line="240" w:lineRule="auto"/>
      <w:ind w:left="820" w:hanging="360"/>
    </w:pPr>
    <w:rPr>
      <w:rFonts w:ascii="Tahoma" w:eastAsia="Tahoma" w:hAnsi="Tahoma"/>
    </w:rPr>
  </w:style>
  <w:style w:type="character" w:customStyle="1" w:styleId="BodyTextChar">
    <w:name w:val="Body Text Char"/>
    <w:basedOn w:val="DefaultParagraphFont"/>
    <w:link w:val="BodyText"/>
    <w:uiPriority w:val="1"/>
    <w:rsid w:val="00726E30"/>
    <w:rPr>
      <w:rFonts w:ascii="Tahoma" w:eastAsia="Tahoma" w:hAnsi="Tahoma"/>
    </w:rPr>
  </w:style>
  <w:style w:type="character" w:styleId="SubtleReference">
    <w:name w:val="Subtle Reference"/>
    <w:basedOn w:val="DefaultParagraphFont"/>
    <w:uiPriority w:val="31"/>
    <w:qFormat/>
    <w:rsid w:val="00726E30"/>
    <w:rPr>
      <w:smallCaps/>
      <w:color w:val="5A5A5A" w:themeColor="text1" w:themeTint="A5"/>
    </w:rPr>
  </w:style>
  <w:style w:type="paragraph" w:customStyle="1" w:styleId="TableParagraph">
    <w:name w:val="Table Paragraph"/>
    <w:basedOn w:val="Normal"/>
    <w:uiPriority w:val="1"/>
    <w:qFormat/>
    <w:rsid w:val="00726E30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7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3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3869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944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3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3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899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3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79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6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0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7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9E11-CD02-43DB-80DC-9CD40C0FE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att Bennett</cp:lastModifiedBy>
  <cp:revision>5</cp:revision>
  <cp:lastPrinted>2016-01-08T20:48:00Z</cp:lastPrinted>
  <dcterms:created xsi:type="dcterms:W3CDTF">2019-05-30T17:28:00Z</dcterms:created>
  <dcterms:modified xsi:type="dcterms:W3CDTF">2019-08-07T15:47:00Z</dcterms:modified>
</cp:coreProperties>
</file>